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C81DDF" w14:textId="7C0C70E9" w:rsidR="004B00D8" w:rsidRPr="004B00D8" w:rsidRDefault="004B00D8" w:rsidP="00BA7B67">
      <w:p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  <w:lang w:eastAsia="it-IT"/>
        </w:rPr>
      </w:pPr>
      <w:bookmarkStart w:id="0" w:name="_GoBack"/>
      <w:bookmarkEnd w:id="0"/>
      <w:r>
        <w:rPr>
          <w:rFonts w:ascii="Arial" w:eastAsia="Times New Roman" w:hAnsi="Arial" w:cs="Arial"/>
          <w:i/>
          <w:iCs/>
          <w:sz w:val="24"/>
          <w:szCs w:val="24"/>
          <w:lang w:eastAsia="it-IT"/>
        </w:rPr>
        <w:t xml:space="preserve"> ………………</w:t>
      </w:r>
      <w:r w:rsidRPr="004B00D8">
        <w:rPr>
          <w:rFonts w:ascii="Arial" w:eastAsia="Times New Roman" w:hAnsi="Arial" w:cs="Arial"/>
          <w:i/>
          <w:iCs/>
          <w:sz w:val="24"/>
          <w:szCs w:val="24"/>
          <w:lang w:eastAsia="it-IT"/>
        </w:rPr>
        <w:t>Intestazione</w:t>
      </w:r>
      <w:r>
        <w:rPr>
          <w:rFonts w:ascii="Arial" w:eastAsia="Times New Roman" w:hAnsi="Arial" w:cs="Arial"/>
          <w:i/>
          <w:iCs/>
          <w:sz w:val="24"/>
          <w:szCs w:val="24"/>
          <w:lang w:eastAsia="it-IT"/>
        </w:rPr>
        <w:t>……………..</w:t>
      </w:r>
    </w:p>
    <w:p w14:paraId="610BDF5F" w14:textId="77777777" w:rsidR="004B00D8" w:rsidRDefault="004B00D8" w:rsidP="00BA7B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it-IT"/>
        </w:rPr>
      </w:pPr>
    </w:p>
    <w:p w14:paraId="2AFC1201" w14:textId="1FD1AD78" w:rsidR="00BA7B67" w:rsidRDefault="00BA7B67" w:rsidP="00BA7B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it-IT"/>
        </w:rPr>
      </w:pPr>
      <w:r w:rsidRPr="004829C0">
        <w:rPr>
          <w:rFonts w:ascii="Arial" w:eastAsia="Times New Roman" w:hAnsi="Arial" w:cs="Arial"/>
          <w:sz w:val="24"/>
          <w:szCs w:val="24"/>
          <w:lang w:eastAsia="it-IT"/>
        </w:rPr>
        <w:t>Gentili Docenti,</w:t>
      </w:r>
    </w:p>
    <w:p w14:paraId="12708DFD" w14:textId="77777777" w:rsidR="009F3934" w:rsidRDefault="009F3934" w:rsidP="00BA7B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it-IT"/>
        </w:rPr>
      </w:pPr>
    </w:p>
    <w:p w14:paraId="44B4AC1A" w14:textId="77777777" w:rsidR="009F3934" w:rsidRDefault="009F3934" w:rsidP="00BA7B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it-IT"/>
        </w:rPr>
      </w:pPr>
    </w:p>
    <w:p w14:paraId="27507BA6" w14:textId="5F39CF2A" w:rsidR="009F3934" w:rsidRDefault="009F3934" w:rsidP="009F393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il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nostr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o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CPIA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partecipa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al percorso sperimentale in rete con altri CPIA sulla tematica del “Bilancio sociale partecipato” in collaborazione con 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il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D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iS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A - 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Dipartimento di Scienze </w:t>
      </w:r>
      <w:r w:rsidRPr="004829C0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A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ziendali dell</w:t>
      </w:r>
      <w:r w:rsidRPr="004829C0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a Alma Mater Studiorum - 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Università di Bologna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, percorso che vede in particolar modo coinvolti i Dirigenti Scolastici e alcuni loro collaboratori. </w:t>
      </w:r>
    </w:p>
    <w:p w14:paraId="2F9ED491" w14:textId="43BD4A0C" w:rsidR="009F3934" w:rsidRPr="005801BB" w:rsidRDefault="009F3934" w:rsidP="009F393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All’interno del percorso è previsto l’utilizzo di un </w:t>
      </w:r>
      <w:r w:rsidRPr="005801BB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 xml:space="preserve">questionario rivolto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 xml:space="preserve">sia </w:t>
      </w:r>
      <w:r w:rsidRPr="005801BB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>a</w:t>
      </w:r>
      <w:r w:rsidR="00554909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>i D</w:t>
      </w:r>
      <w:r w:rsidRPr="005801BB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 xml:space="preserve">irigenti e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 xml:space="preserve">che </w:t>
      </w:r>
      <w:r w:rsidRPr="005801BB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 xml:space="preserve">ai </w:t>
      </w:r>
      <w:r w:rsidR="00554909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>e alle D</w:t>
      </w:r>
      <w:r w:rsidRPr="005801BB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>ocenti de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 xml:space="preserve">gli </w:t>
      </w:r>
      <w:r w:rsidRPr="005801BB"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  <w:t>istituti.</w:t>
      </w:r>
    </w:p>
    <w:p w14:paraId="7B4D9B49" w14:textId="77777777" w:rsidR="009F3934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</w:p>
    <w:p w14:paraId="6B4B2CD6" w14:textId="77777777" w:rsidR="009F3934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4829C0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I temi che il questionario affronta sono:</w:t>
      </w:r>
    </w:p>
    <w:p w14:paraId="3E040E8B" w14:textId="77777777" w:rsidR="009F3934" w:rsidRPr="004829C0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</w:p>
    <w:p w14:paraId="3CAECDA0" w14:textId="77777777" w:rsidR="009F3934" w:rsidRPr="004829C0" w:rsidRDefault="009F3934" w:rsidP="009F3934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  <w:r>
        <w:rPr>
          <w:rFonts w:ascii="Arial" w:eastAsia="Times New Roman" w:hAnsi="Arial" w:cs="Arial"/>
          <w:sz w:val="24"/>
          <w:szCs w:val="24"/>
          <w:lang w:eastAsia="it-IT"/>
        </w:rPr>
        <w:t>l</w:t>
      </w:r>
      <w:r w:rsidRPr="004829C0">
        <w:rPr>
          <w:rFonts w:ascii="Arial" w:eastAsia="Times New Roman" w:hAnsi="Arial" w:cs="Arial"/>
          <w:sz w:val="24"/>
          <w:szCs w:val="24"/>
          <w:lang w:eastAsia="it-IT"/>
        </w:rPr>
        <w:t>a vis</w:t>
      </w:r>
      <w:r>
        <w:rPr>
          <w:rFonts w:ascii="Arial" w:eastAsia="Times New Roman" w:hAnsi="Arial" w:cs="Arial"/>
          <w:sz w:val="24"/>
          <w:szCs w:val="24"/>
          <w:lang w:eastAsia="it-IT"/>
        </w:rPr>
        <w:t>i</w:t>
      </w:r>
      <w:r w:rsidRPr="004829C0">
        <w:rPr>
          <w:rFonts w:ascii="Arial" w:eastAsia="Times New Roman" w:hAnsi="Arial" w:cs="Arial"/>
          <w:sz w:val="24"/>
          <w:szCs w:val="24"/>
          <w:lang w:eastAsia="it-IT"/>
        </w:rPr>
        <w:t>one educativa della scuola</w:t>
      </w:r>
      <w:r>
        <w:rPr>
          <w:rFonts w:ascii="Arial" w:eastAsia="Times New Roman" w:hAnsi="Arial" w:cs="Arial"/>
          <w:sz w:val="24"/>
          <w:szCs w:val="24"/>
          <w:lang w:eastAsia="it-IT"/>
        </w:rPr>
        <w:t>;</w:t>
      </w:r>
    </w:p>
    <w:p w14:paraId="191358E1" w14:textId="77777777" w:rsidR="009F3934" w:rsidRPr="004829C0" w:rsidRDefault="009F3934" w:rsidP="009F3934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  <w:r>
        <w:rPr>
          <w:rFonts w:ascii="Arial" w:eastAsia="Times New Roman" w:hAnsi="Arial" w:cs="Arial"/>
          <w:sz w:val="24"/>
          <w:szCs w:val="24"/>
          <w:lang w:eastAsia="it-IT"/>
        </w:rPr>
        <w:t>l</w:t>
      </w:r>
      <w:r w:rsidRPr="004829C0">
        <w:rPr>
          <w:rFonts w:ascii="Arial" w:eastAsia="Times New Roman" w:hAnsi="Arial" w:cs="Arial"/>
          <w:sz w:val="24"/>
          <w:szCs w:val="24"/>
          <w:lang w:eastAsia="it-IT"/>
        </w:rPr>
        <w:t>a formazione professionale</w:t>
      </w:r>
      <w:r>
        <w:rPr>
          <w:rFonts w:ascii="Arial" w:eastAsia="Times New Roman" w:hAnsi="Arial" w:cs="Arial"/>
          <w:sz w:val="24"/>
          <w:szCs w:val="24"/>
          <w:lang w:eastAsia="it-IT"/>
        </w:rPr>
        <w:t>;</w:t>
      </w:r>
    </w:p>
    <w:p w14:paraId="16457CD8" w14:textId="77777777" w:rsidR="009F3934" w:rsidRPr="004829C0" w:rsidRDefault="009F3934" w:rsidP="009F3934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  <w:r>
        <w:rPr>
          <w:rFonts w:ascii="Arial" w:eastAsia="Times New Roman" w:hAnsi="Arial" w:cs="Arial"/>
          <w:sz w:val="24"/>
          <w:szCs w:val="24"/>
          <w:lang w:eastAsia="it-IT"/>
        </w:rPr>
        <w:t>l</w:t>
      </w:r>
      <w:r w:rsidRPr="004829C0">
        <w:rPr>
          <w:rFonts w:ascii="Arial" w:eastAsia="Times New Roman" w:hAnsi="Arial" w:cs="Arial"/>
          <w:sz w:val="24"/>
          <w:szCs w:val="24"/>
          <w:lang w:eastAsia="it-IT"/>
        </w:rPr>
        <w:t>e forme di collaborazione e condivisione</w:t>
      </w:r>
      <w:r>
        <w:rPr>
          <w:rFonts w:ascii="Arial" w:eastAsia="Times New Roman" w:hAnsi="Arial" w:cs="Arial"/>
          <w:sz w:val="24"/>
          <w:szCs w:val="24"/>
          <w:lang w:eastAsia="it-IT"/>
        </w:rPr>
        <w:t>;</w:t>
      </w:r>
    </w:p>
    <w:p w14:paraId="02D31A6D" w14:textId="4FCE88A6" w:rsidR="009F3934" w:rsidRDefault="009F3934" w:rsidP="009F3934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  <w:r>
        <w:rPr>
          <w:rFonts w:ascii="Arial" w:eastAsia="Times New Roman" w:hAnsi="Arial" w:cs="Arial"/>
          <w:sz w:val="24"/>
          <w:szCs w:val="24"/>
          <w:lang w:eastAsia="it-IT"/>
        </w:rPr>
        <w:t>l</w:t>
      </w:r>
      <w:r w:rsidRPr="004829C0">
        <w:rPr>
          <w:rFonts w:ascii="Arial" w:eastAsia="Times New Roman" w:hAnsi="Arial" w:cs="Arial"/>
          <w:sz w:val="24"/>
          <w:szCs w:val="24"/>
          <w:lang w:eastAsia="it-IT"/>
        </w:rPr>
        <w:t>a leadership</w:t>
      </w:r>
      <w:r w:rsidR="00554909">
        <w:rPr>
          <w:rFonts w:ascii="Arial" w:eastAsia="Times New Roman" w:hAnsi="Arial" w:cs="Arial"/>
          <w:sz w:val="24"/>
          <w:szCs w:val="24"/>
          <w:lang w:eastAsia="it-IT"/>
        </w:rPr>
        <w:t>.</w:t>
      </w:r>
    </w:p>
    <w:p w14:paraId="77A984A9" w14:textId="77777777" w:rsidR="009F3934" w:rsidRPr="005801BB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</w:p>
    <w:p w14:paraId="3D534906" w14:textId="5B9D443A" w:rsidR="009F3934" w:rsidRPr="00492D24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Lo scopo dell’iniziativa è di conoscere quali sono le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n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ostre idee sulla visione educativa, la cultura organizzativa del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nostro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CPIA e vedere in che direzione condurre riflessione e impegno di sviluppo.</w:t>
      </w:r>
    </w:p>
    <w:p w14:paraId="3F253EE0" w14:textId="2C3E9F43" w:rsidR="009F3934" w:rsidRPr="00492D24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A seguito dell’elaborazione di dati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,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infatti, 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ogni CPIA potrà prendere visione di dati che lo riguardano e con il 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P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rof. Paletta avremo modo di analizzare i dati complessivi e approfondire gli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a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sp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e</w:t>
      </w:r>
      <w:r w:rsidRPr="00492D2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tti significativi che emergeranno. </w:t>
      </w:r>
    </w:p>
    <w:p w14:paraId="12E9ED19" w14:textId="77777777" w:rsidR="009F3934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</w:pP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 </w:t>
      </w:r>
    </w:p>
    <w:p w14:paraId="7F54E020" w14:textId="6A15466D" w:rsidR="009F3934" w:rsidRDefault="00554909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È</w:t>
      </w:r>
      <w:r w:rsidR="009F3934"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dunque importante che voi compiliate il questionario</w:t>
      </w:r>
      <w:r w:rsidR="009F393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per la possibilità che ci dà di approfondimento e confronto al nostro interno e a livello della rete: più sono i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e le D</w:t>
      </w:r>
      <w:r w:rsidR="009F3934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ocenti prendono questo impegno più completa è la lettura che ne </w:t>
      </w:r>
      <w:r w:rsidR="004B00D8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emerge. </w:t>
      </w:r>
    </w:p>
    <w:p w14:paraId="2F31184F" w14:textId="77777777" w:rsidR="009F3934" w:rsidRPr="0030008E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</w:p>
    <w:p w14:paraId="097E4912" w14:textId="77777777" w:rsidR="009F3934" w:rsidRPr="0030008E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La somministrazione avviene in questo modo: </w:t>
      </w:r>
    </w:p>
    <w:p w14:paraId="4CC5FE1F" w14:textId="28BAA98D" w:rsidR="009F3934" w:rsidRPr="0030008E" w:rsidRDefault="009F3934" w:rsidP="009F3934">
      <w:pPr>
        <w:pStyle w:val="Paragrafoelenco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il questionario è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somministrato tramite la </w:t>
      </w: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piattaforma QUALTRICS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XM®</w:t>
      </w: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che offre tutte le garanzie di tutela dei dati 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dei </w:t>
      </w: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compilatori.  </w:t>
      </w:r>
    </w:p>
    <w:p w14:paraId="7FDB8121" w14:textId="131538B5" w:rsidR="009F3934" w:rsidRPr="0030008E" w:rsidRDefault="009F3934" w:rsidP="009F3934">
      <w:pPr>
        <w:pStyle w:val="Paragrafoelenco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La compilazione avviene tramite accesso al Link che si riceve 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via</w:t>
      </w: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e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-</w:t>
      </w: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mail 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automatica da </w:t>
      </w: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Angelo Paletta</w:t>
      </w:r>
    </w:p>
    <w:p w14:paraId="22F5D663" w14:textId="77777777" w:rsidR="009F3934" w:rsidRPr="0030008E" w:rsidRDefault="009F3934" w:rsidP="009F3934">
      <w:pPr>
        <w:pStyle w:val="Paragrafoelenco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La compilazione è anonima, l’accesso uguale e indifferenziato e non è previsto l’inserimento di dati personali. </w:t>
      </w:r>
    </w:p>
    <w:p w14:paraId="4C2E5022" w14:textId="77777777" w:rsidR="009F3934" w:rsidRDefault="009F3934" w:rsidP="009F3934">
      <w:pPr>
        <w:pStyle w:val="Paragrafoelenco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In apertura del questionario è riportata l’informativa sul trattamento dei dati. </w:t>
      </w:r>
    </w:p>
    <w:p w14:paraId="1F8BCF2C" w14:textId="74200CE7" w:rsidR="004B00D8" w:rsidRPr="0030008E" w:rsidRDefault="004B00D8" w:rsidP="009F3934">
      <w:pPr>
        <w:pStyle w:val="Paragrafoelenco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La compilazione del questionario richiede circa 20 minuti.</w:t>
      </w:r>
    </w:p>
    <w:p w14:paraId="27C4FCB9" w14:textId="77777777" w:rsidR="009F3934" w:rsidRPr="0030008E" w:rsidRDefault="009F3934" w:rsidP="009F393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</w:p>
    <w:p w14:paraId="6ECF65C3" w14:textId="113B5CDC" w:rsidR="009F3934" w:rsidRPr="0030008E" w:rsidRDefault="004B00D8" w:rsidP="004B00D8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La segreteria provvederà all’invio degli indirizzi 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e-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>mail al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gruppo di ricerca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e la </w:t>
      </w:r>
      <w:r w:rsidR="009F3934"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compilazione del questionario </w:t>
      </w: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si potrà effettuare </w:t>
      </w:r>
      <w:r w:rsidR="009F3934" w:rsidRPr="0030008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dal 15 al 30 marzo</w:t>
      </w:r>
      <w:r w:rsidR="00554909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prossimi.</w:t>
      </w:r>
    </w:p>
    <w:p w14:paraId="366243D5" w14:textId="77777777" w:rsidR="009F3934" w:rsidRPr="004829C0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it-IT"/>
        </w:rPr>
      </w:pPr>
    </w:p>
    <w:p w14:paraId="72D10AE8" w14:textId="77777777" w:rsidR="009F3934" w:rsidRPr="00D2544E" w:rsidRDefault="009F3934" w:rsidP="009F393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it-IT"/>
        </w:rPr>
      </w:pPr>
    </w:p>
    <w:p w14:paraId="589C5FE4" w14:textId="77777777" w:rsidR="009F3934" w:rsidRPr="004829C0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it-IT"/>
        </w:rPr>
      </w:pPr>
      <w:r w:rsidRPr="004829C0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Vi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ringraziamo per il </w:t>
      </w:r>
      <w:r w:rsidRPr="004829C0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Vostro prezioso</w:t>
      </w:r>
      <w:r w:rsidRPr="00D2544E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 contributo e impegno.</w:t>
      </w:r>
    </w:p>
    <w:p w14:paraId="0217802E" w14:textId="77777777" w:rsidR="009F3934" w:rsidRPr="00D2544E" w:rsidRDefault="009F3934" w:rsidP="009F3934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</w:p>
    <w:p w14:paraId="6D6C1BF4" w14:textId="69E8F12C" w:rsidR="00BA7B67" w:rsidRDefault="009F3934" w:rsidP="004B00D8">
      <w:pPr>
        <w:spacing w:after="0" w:line="240" w:lineRule="auto"/>
        <w:jc w:val="both"/>
      </w:pPr>
      <w:r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Dirigente Scolastico </w:t>
      </w:r>
      <w:r w:rsidR="004B00D8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……</w:t>
      </w:r>
    </w:p>
    <w:sectPr w:rsidR="00BA7B67" w:rsidSect="007F202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A7AE7"/>
    <w:multiLevelType w:val="hybridMultilevel"/>
    <w:tmpl w:val="7D303432"/>
    <w:lvl w:ilvl="0" w:tplc="4B906CAC">
      <w:start w:val="2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1M7IwMDM2MzayNDFV0lEKTi0uzszPAykwrAUAAXx46iwAAAA="/>
  </w:docVars>
  <w:rsids>
    <w:rsidRoot w:val="00BA7B67"/>
    <w:rsid w:val="000A0734"/>
    <w:rsid w:val="00163710"/>
    <w:rsid w:val="002A2AEE"/>
    <w:rsid w:val="004B00D8"/>
    <w:rsid w:val="005131D4"/>
    <w:rsid w:val="00554909"/>
    <w:rsid w:val="007F2026"/>
    <w:rsid w:val="009F3934"/>
    <w:rsid w:val="00BA7B67"/>
    <w:rsid w:val="00ED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E7485"/>
  <w15:chartTrackingRefBased/>
  <w15:docId w15:val="{85B84B91-97AD-4161-BA77-621F55F34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A7B67"/>
    <w:rPr>
      <w:kern w:val="0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A7B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peccolo</dc:creator>
  <cp:keywords/>
  <dc:description/>
  <cp:lastModifiedBy>PC</cp:lastModifiedBy>
  <cp:revision>2</cp:revision>
  <dcterms:created xsi:type="dcterms:W3CDTF">2024-02-22T16:06:00Z</dcterms:created>
  <dcterms:modified xsi:type="dcterms:W3CDTF">2024-02-22T16:06:00Z</dcterms:modified>
</cp:coreProperties>
</file>